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Y="484"/>
        <w:tblW w:w="0" w:type="auto"/>
        <w:tblLook w:val="04A0" w:firstRow="1" w:lastRow="0" w:firstColumn="1" w:lastColumn="0" w:noHBand="0" w:noVBand="1"/>
      </w:tblPr>
      <w:tblGrid>
        <w:gridCol w:w="704"/>
        <w:gridCol w:w="1559"/>
        <w:gridCol w:w="4422"/>
        <w:gridCol w:w="2331"/>
      </w:tblGrid>
      <w:tr w:rsidR="00B73F19" w14:paraId="44C1B13A" w14:textId="77777777" w:rsidTr="00B73F19">
        <w:tc>
          <w:tcPr>
            <w:tcW w:w="704" w:type="dxa"/>
          </w:tcPr>
          <w:p w14:paraId="0DB92F1E" w14:textId="3663A2A6" w:rsidR="00B73F19" w:rsidRDefault="00B73F19" w:rsidP="00B73F19"/>
        </w:tc>
        <w:tc>
          <w:tcPr>
            <w:tcW w:w="1559" w:type="dxa"/>
          </w:tcPr>
          <w:p w14:paraId="106CF2E5" w14:textId="072ABD9F" w:rsidR="00B73F19" w:rsidRDefault="00B73F19" w:rsidP="00B73F19">
            <w:r>
              <w:t>Member</w:t>
            </w:r>
          </w:p>
        </w:tc>
        <w:tc>
          <w:tcPr>
            <w:tcW w:w="4422" w:type="dxa"/>
          </w:tcPr>
          <w:p w14:paraId="3EAF0539" w14:textId="084E7E07" w:rsidR="00B73F19" w:rsidRDefault="00B73F19" w:rsidP="00B73F19">
            <w:r>
              <w:t>User Story</w:t>
            </w:r>
          </w:p>
        </w:tc>
        <w:tc>
          <w:tcPr>
            <w:tcW w:w="2331" w:type="dxa"/>
          </w:tcPr>
          <w:p w14:paraId="5B6820DD" w14:textId="4CAA8542" w:rsidR="00B73F19" w:rsidRDefault="00B73F19" w:rsidP="00B73F19">
            <w:r>
              <w:t>Task</w:t>
            </w:r>
          </w:p>
        </w:tc>
      </w:tr>
      <w:tr w:rsidR="00B73F19" w14:paraId="6710356F" w14:textId="77777777" w:rsidTr="00B73F19">
        <w:tc>
          <w:tcPr>
            <w:tcW w:w="704" w:type="dxa"/>
          </w:tcPr>
          <w:p w14:paraId="0D3B4169" w14:textId="276394E5" w:rsidR="00B73F19" w:rsidRDefault="00B73F19" w:rsidP="00B73F19">
            <w:r>
              <w:t>1</w:t>
            </w:r>
          </w:p>
        </w:tc>
        <w:tc>
          <w:tcPr>
            <w:tcW w:w="1559" w:type="dxa"/>
          </w:tcPr>
          <w:p w14:paraId="55B8C9F9" w14:textId="145147C6" w:rsidR="00B73F19" w:rsidRDefault="00B73F19" w:rsidP="00B73F19">
            <w:r>
              <w:t>Maryam</w:t>
            </w:r>
          </w:p>
        </w:tc>
        <w:tc>
          <w:tcPr>
            <w:tcW w:w="4422" w:type="dxa"/>
          </w:tcPr>
          <w:p w14:paraId="2D292F5F" w14:textId="5B4F1B61" w:rsidR="00B73F19" w:rsidRDefault="00B73F19" w:rsidP="00B73F19">
            <w:r>
              <w:t>Student Upload Form</w:t>
            </w:r>
          </w:p>
        </w:tc>
        <w:tc>
          <w:tcPr>
            <w:tcW w:w="2331" w:type="dxa"/>
          </w:tcPr>
          <w:p w14:paraId="200B2827" w14:textId="1BC25BA3" w:rsidR="00B73F19" w:rsidRDefault="00B73F19" w:rsidP="00B73F19">
            <w:r>
              <w:t>Reviewing</w:t>
            </w:r>
          </w:p>
        </w:tc>
      </w:tr>
      <w:tr w:rsidR="00B73F19" w14:paraId="28D726D3" w14:textId="77777777" w:rsidTr="00B73F19">
        <w:tc>
          <w:tcPr>
            <w:tcW w:w="704" w:type="dxa"/>
          </w:tcPr>
          <w:p w14:paraId="51A09CF7" w14:textId="5E562A59" w:rsidR="00B73F19" w:rsidRDefault="00B73F19" w:rsidP="00B73F19">
            <w:r>
              <w:t>2</w:t>
            </w:r>
          </w:p>
        </w:tc>
        <w:tc>
          <w:tcPr>
            <w:tcW w:w="1559" w:type="dxa"/>
          </w:tcPr>
          <w:p w14:paraId="73DED849" w14:textId="354921C0" w:rsidR="00B73F19" w:rsidRDefault="00B73F19" w:rsidP="00B73F19">
            <w:r>
              <w:t>Chia</w:t>
            </w:r>
          </w:p>
        </w:tc>
        <w:tc>
          <w:tcPr>
            <w:tcW w:w="4422" w:type="dxa"/>
          </w:tcPr>
          <w:p w14:paraId="471C571D" w14:textId="5AD5FF51" w:rsidR="00B73F19" w:rsidRDefault="00B73F19" w:rsidP="00B73F19">
            <w:r>
              <w:t>Student Upload Form</w:t>
            </w:r>
          </w:p>
        </w:tc>
        <w:tc>
          <w:tcPr>
            <w:tcW w:w="2331" w:type="dxa"/>
          </w:tcPr>
          <w:p w14:paraId="2546D146" w14:textId="068B706B" w:rsidR="00B73F19" w:rsidRDefault="00B73F19" w:rsidP="00B73F19">
            <w:r>
              <w:t>Testing</w:t>
            </w:r>
          </w:p>
        </w:tc>
      </w:tr>
      <w:tr w:rsidR="00B73F19" w14:paraId="0AC02E05" w14:textId="77777777" w:rsidTr="00B73F19">
        <w:tc>
          <w:tcPr>
            <w:tcW w:w="704" w:type="dxa"/>
          </w:tcPr>
          <w:p w14:paraId="6F940BE2" w14:textId="2AA38D99" w:rsidR="00B73F19" w:rsidRDefault="00B73F19" w:rsidP="00B73F19">
            <w:r>
              <w:t>3</w:t>
            </w:r>
          </w:p>
        </w:tc>
        <w:tc>
          <w:tcPr>
            <w:tcW w:w="1559" w:type="dxa"/>
          </w:tcPr>
          <w:p w14:paraId="60F92F90" w14:textId="19B27DE2" w:rsidR="00B73F19" w:rsidRDefault="00B73F19" w:rsidP="00B73F19">
            <w:r>
              <w:t>Abdulqader</w:t>
            </w:r>
          </w:p>
        </w:tc>
        <w:tc>
          <w:tcPr>
            <w:tcW w:w="4422" w:type="dxa"/>
          </w:tcPr>
          <w:p w14:paraId="52A28905" w14:textId="3A3384E7" w:rsidR="00B73F19" w:rsidRDefault="00B73F19" w:rsidP="00B73F19">
            <w:r>
              <w:t>Company Upload Form</w:t>
            </w:r>
          </w:p>
        </w:tc>
        <w:tc>
          <w:tcPr>
            <w:tcW w:w="2331" w:type="dxa"/>
          </w:tcPr>
          <w:p w14:paraId="406F5943" w14:textId="7B7AB66D" w:rsidR="00B73F19" w:rsidRDefault="00B73F19" w:rsidP="00B73F19">
            <w:r>
              <w:t>Testing</w:t>
            </w:r>
          </w:p>
        </w:tc>
      </w:tr>
      <w:tr w:rsidR="00B73F19" w14:paraId="6F672545" w14:textId="77777777" w:rsidTr="00B73F19">
        <w:tc>
          <w:tcPr>
            <w:tcW w:w="704" w:type="dxa"/>
          </w:tcPr>
          <w:p w14:paraId="0AF91BE6" w14:textId="5F7BE452" w:rsidR="00B73F19" w:rsidRDefault="00B73F19" w:rsidP="00B73F19">
            <w:r>
              <w:t>4</w:t>
            </w:r>
          </w:p>
        </w:tc>
        <w:tc>
          <w:tcPr>
            <w:tcW w:w="1559" w:type="dxa"/>
          </w:tcPr>
          <w:p w14:paraId="09B21EA8" w14:textId="1D98D391" w:rsidR="00B73F19" w:rsidRDefault="00B73F19" w:rsidP="00B73F19">
            <w:r>
              <w:t>Moaz</w:t>
            </w:r>
          </w:p>
        </w:tc>
        <w:tc>
          <w:tcPr>
            <w:tcW w:w="4422" w:type="dxa"/>
          </w:tcPr>
          <w:p w14:paraId="114EC649" w14:textId="699815FD" w:rsidR="00B73F19" w:rsidRDefault="00B73F19" w:rsidP="00B73F19">
            <w:r>
              <w:t>Company Upload Form</w:t>
            </w:r>
          </w:p>
        </w:tc>
        <w:tc>
          <w:tcPr>
            <w:tcW w:w="2331" w:type="dxa"/>
          </w:tcPr>
          <w:p w14:paraId="16199B4A" w14:textId="16A22530" w:rsidR="00B73F19" w:rsidRDefault="00B73F19" w:rsidP="00B73F19">
            <w:r>
              <w:t>Reviewing</w:t>
            </w:r>
          </w:p>
        </w:tc>
      </w:tr>
      <w:tr w:rsidR="00B73F19" w14:paraId="1460345F" w14:textId="77777777" w:rsidTr="00B73F19">
        <w:tc>
          <w:tcPr>
            <w:tcW w:w="704" w:type="dxa"/>
          </w:tcPr>
          <w:p w14:paraId="27DE2DA8" w14:textId="2EF31168" w:rsidR="00B73F19" w:rsidRDefault="00B73F19" w:rsidP="00B73F19">
            <w:r>
              <w:t>5</w:t>
            </w:r>
          </w:p>
        </w:tc>
        <w:tc>
          <w:tcPr>
            <w:tcW w:w="1559" w:type="dxa"/>
          </w:tcPr>
          <w:p w14:paraId="630DBB87" w14:textId="11AFFF34" w:rsidR="00B73F19" w:rsidRDefault="00B73F19" w:rsidP="00B73F19">
            <w:r>
              <w:t>Bill</w:t>
            </w:r>
          </w:p>
        </w:tc>
        <w:tc>
          <w:tcPr>
            <w:tcW w:w="4422" w:type="dxa"/>
          </w:tcPr>
          <w:p w14:paraId="20E026CD" w14:textId="28123DFB" w:rsidR="00B73F19" w:rsidRDefault="00B73F19" w:rsidP="00B73F19">
            <w:r>
              <w:t>Email</w:t>
            </w:r>
          </w:p>
        </w:tc>
        <w:tc>
          <w:tcPr>
            <w:tcW w:w="2331" w:type="dxa"/>
          </w:tcPr>
          <w:p w14:paraId="523D4A82" w14:textId="4697AB5C" w:rsidR="00B73F19" w:rsidRDefault="00B73F19" w:rsidP="00B73F19">
            <w:r>
              <w:t>Testing</w:t>
            </w:r>
          </w:p>
        </w:tc>
      </w:tr>
      <w:tr w:rsidR="00B73F19" w14:paraId="0D0AD14C" w14:textId="77777777" w:rsidTr="00B73F19">
        <w:tc>
          <w:tcPr>
            <w:tcW w:w="704" w:type="dxa"/>
          </w:tcPr>
          <w:p w14:paraId="021CFBC0" w14:textId="3DEF80AC" w:rsidR="00B73F19" w:rsidRDefault="00B73F19" w:rsidP="00B73F19">
            <w:r>
              <w:t>6</w:t>
            </w:r>
          </w:p>
        </w:tc>
        <w:tc>
          <w:tcPr>
            <w:tcW w:w="1559" w:type="dxa"/>
          </w:tcPr>
          <w:p w14:paraId="49C5DD81" w14:textId="118A4F9D" w:rsidR="00B73F19" w:rsidRDefault="00B73F19" w:rsidP="00B73F19">
            <w:r>
              <w:t>Zaina</w:t>
            </w:r>
          </w:p>
        </w:tc>
        <w:tc>
          <w:tcPr>
            <w:tcW w:w="4422" w:type="dxa"/>
          </w:tcPr>
          <w:p w14:paraId="46CF7228" w14:textId="7BD2DD6B" w:rsidR="00B73F19" w:rsidRDefault="00B73F19" w:rsidP="00B73F19">
            <w:r>
              <w:t>Email</w:t>
            </w:r>
          </w:p>
        </w:tc>
        <w:tc>
          <w:tcPr>
            <w:tcW w:w="2331" w:type="dxa"/>
          </w:tcPr>
          <w:p w14:paraId="1F5B4FA3" w14:textId="4950EB2A" w:rsidR="00B73F19" w:rsidRDefault="00B73F19" w:rsidP="00B73F19">
            <w:r>
              <w:t>Reviewing</w:t>
            </w:r>
          </w:p>
        </w:tc>
      </w:tr>
      <w:tr w:rsidR="00B73F19" w14:paraId="3B0690C3" w14:textId="77777777" w:rsidTr="00B73F19">
        <w:tc>
          <w:tcPr>
            <w:tcW w:w="704" w:type="dxa"/>
          </w:tcPr>
          <w:p w14:paraId="75E456F4" w14:textId="01473C41" w:rsidR="00B73F19" w:rsidRDefault="00B73F19" w:rsidP="00B73F19">
            <w:r>
              <w:t>7</w:t>
            </w:r>
          </w:p>
        </w:tc>
        <w:tc>
          <w:tcPr>
            <w:tcW w:w="1559" w:type="dxa"/>
          </w:tcPr>
          <w:p w14:paraId="42CF9A6A" w14:textId="3D376A35" w:rsidR="00B73F19" w:rsidRDefault="00B73F19" w:rsidP="00B73F19">
            <w:r>
              <w:t>Maryam</w:t>
            </w:r>
          </w:p>
        </w:tc>
        <w:tc>
          <w:tcPr>
            <w:tcW w:w="4422" w:type="dxa"/>
          </w:tcPr>
          <w:p w14:paraId="3163BCBC" w14:textId="5FDF30F7" w:rsidR="00B73F19" w:rsidRDefault="00B73F19" w:rsidP="00B73F19">
            <w:r>
              <w:t xml:space="preserve">Placement </w:t>
            </w:r>
            <w:r>
              <w:t>Tracking System</w:t>
            </w:r>
          </w:p>
        </w:tc>
        <w:tc>
          <w:tcPr>
            <w:tcW w:w="2331" w:type="dxa"/>
          </w:tcPr>
          <w:p w14:paraId="5A4C452C" w14:textId="192250C5" w:rsidR="00B73F19" w:rsidRDefault="00B73F19" w:rsidP="00B73F19">
            <w:r>
              <w:t>Testing</w:t>
            </w:r>
          </w:p>
        </w:tc>
      </w:tr>
      <w:tr w:rsidR="00B73F19" w14:paraId="678EC8D9" w14:textId="77777777" w:rsidTr="00B73F19">
        <w:tc>
          <w:tcPr>
            <w:tcW w:w="704" w:type="dxa"/>
          </w:tcPr>
          <w:p w14:paraId="26343C21" w14:textId="24DF49E7" w:rsidR="00B73F19" w:rsidRDefault="00B73F19" w:rsidP="00B73F19">
            <w:r>
              <w:t>8</w:t>
            </w:r>
          </w:p>
        </w:tc>
        <w:tc>
          <w:tcPr>
            <w:tcW w:w="1559" w:type="dxa"/>
          </w:tcPr>
          <w:p w14:paraId="0C7418F8" w14:textId="3ECA29BB" w:rsidR="00B73F19" w:rsidRDefault="00B73F19" w:rsidP="00B73F19">
            <w:r>
              <w:t>Ervin</w:t>
            </w:r>
          </w:p>
        </w:tc>
        <w:tc>
          <w:tcPr>
            <w:tcW w:w="4422" w:type="dxa"/>
          </w:tcPr>
          <w:p w14:paraId="5CEE9139" w14:textId="5FC7636C" w:rsidR="00B73F19" w:rsidRDefault="00B73F19" w:rsidP="00B73F19">
            <w:r>
              <w:t>Placement Tracking System</w:t>
            </w:r>
          </w:p>
        </w:tc>
        <w:tc>
          <w:tcPr>
            <w:tcW w:w="2331" w:type="dxa"/>
          </w:tcPr>
          <w:p w14:paraId="47461B36" w14:textId="5E48FC68" w:rsidR="00B73F19" w:rsidRDefault="00B73F19" w:rsidP="00B73F19">
            <w:r>
              <w:t>Reviewing</w:t>
            </w:r>
          </w:p>
        </w:tc>
      </w:tr>
    </w:tbl>
    <w:p w14:paraId="3A5BCE49" w14:textId="3A91EA90" w:rsidR="00E93B6C" w:rsidRPr="00B73F19" w:rsidRDefault="00B73F19" w:rsidP="00B73F19">
      <w:pPr>
        <w:jc w:val="center"/>
        <w:rPr>
          <w:b/>
          <w:bCs/>
          <w:sz w:val="28"/>
          <w:szCs w:val="28"/>
        </w:rPr>
      </w:pPr>
      <w:r w:rsidRPr="00B73F19">
        <w:rPr>
          <w:b/>
          <w:bCs/>
          <w:sz w:val="28"/>
          <w:szCs w:val="28"/>
        </w:rPr>
        <w:t>Meeting Summary and testing and reviewing responsibility table:</w:t>
      </w:r>
    </w:p>
    <w:p w14:paraId="3143AE8D" w14:textId="77777777" w:rsidR="00B73F19" w:rsidRDefault="00B73F19"/>
    <w:p w14:paraId="08C3A882" w14:textId="1165A788" w:rsidR="00B73F19" w:rsidRPr="00B73F19" w:rsidRDefault="00B73F19">
      <w:pPr>
        <w:rPr>
          <w:b/>
          <w:bCs/>
        </w:rPr>
      </w:pPr>
      <w:r w:rsidRPr="00B73F19">
        <w:rPr>
          <w:b/>
          <w:bCs/>
        </w:rPr>
        <w:t xml:space="preserve">Deadlines: </w:t>
      </w:r>
    </w:p>
    <w:p w14:paraId="03D8D3AB" w14:textId="2EA09B1A" w:rsidR="00B73F19" w:rsidRDefault="00B73F19" w:rsidP="00B73F19">
      <w:pPr>
        <w:pStyle w:val="ListParagraph"/>
        <w:numPr>
          <w:ilvl w:val="0"/>
          <w:numId w:val="1"/>
        </w:numPr>
      </w:pPr>
      <w:r>
        <w:t>The deadline for testing is Monday 20/02/2023 at 23:59</w:t>
      </w:r>
    </w:p>
    <w:p w14:paraId="626AF7A7" w14:textId="5563F59E" w:rsidR="00B73F19" w:rsidRDefault="00B73F19" w:rsidP="00B73F19">
      <w:pPr>
        <w:pStyle w:val="ListParagraph"/>
        <w:numPr>
          <w:ilvl w:val="0"/>
          <w:numId w:val="1"/>
        </w:numPr>
      </w:pPr>
      <w:r>
        <w:t>The deadline for reviewing is Tuesday 21/02/2023 at 17:00</w:t>
      </w:r>
    </w:p>
    <w:p w14:paraId="76D29C3E" w14:textId="08C0DB4E" w:rsidR="00B73F19" w:rsidRDefault="00B73F19"/>
    <w:p w14:paraId="69A9FEA6" w14:textId="399B12CD" w:rsidR="00B73F19" w:rsidRDefault="00B73F19"/>
    <w:p w14:paraId="0D2D1CEA" w14:textId="2A3FFF26" w:rsidR="00B73F19" w:rsidRPr="00B73F19" w:rsidRDefault="00B73F19">
      <w:pPr>
        <w:rPr>
          <w:b/>
          <w:bCs/>
        </w:rPr>
      </w:pPr>
      <w:r w:rsidRPr="00B73F19">
        <w:rPr>
          <w:b/>
          <w:bCs/>
        </w:rPr>
        <w:t xml:space="preserve">Next meeting: </w:t>
      </w:r>
    </w:p>
    <w:p w14:paraId="742C2127" w14:textId="2274715B" w:rsidR="00B73F19" w:rsidRDefault="00B73F19" w:rsidP="00B73F19">
      <w:pPr>
        <w:pStyle w:val="ListParagraph"/>
        <w:numPr>
          <w:ilvl w:val="0"/>
          <w:numId w:val="2"/>
        </w:numPr>
      </w:pPr>
      <w:r>
        <w:t>Tuesday 21/02/2023</w:t>
      </w:r>
      <w:r w:rsidR="00E24462">
        <w:t xml:space="preserve"> at 17:00</w:t>
      </w:r>
    </w:p>
    <w:sectPr w:rsidR="00B73F19" w:rsidSect="00D42D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4E57FC"/>
    <w:multiLevelType w:val="hybridMultilevel"/>
    <w:tmpl w:val="28268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15D78"/>
    <w:multiLevelType w:val="hybridMultilevel"/>
    <w:tmpl w:val="394474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7298933">
    <w:abstractNumId w:val="1"/>
  </w:num>
  <w:num w:numId="2" w16cid:durableId="17129938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DI3NbKwNLE0t7BU0lEKTi0uzszPAykwrAUAYooTRSwAAAA="/>
  </w:docVars>
  <w:rsids>
    <w:rsidRoot w:val="00B73F19"/>
    <w:rsid w:val="004F11BE"/>
    <w:rsid w:val="00723678"/>
    <w:rsid w:val="00996052"/>
    <w:rsid w:val="00B32F89"/>
    <w:rsid w:val="00B73F19"/>
    <w:rsid w:val="00C42A56"/>
    <w:rsid w:val="00D42DB5"/>
    <w:rsid w:val="00E212C6"/>
    <w:rsid w:val="00E24462"/>
    <w:rsid w:val="00E54E6F"/>
    <w:rsid w:val="00E875EF"/>
    <w:rsid w:val="00E93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4A761"/>
  <w15:chartTrackingRefBased/>
  <w15:docId w15:val="{1F8FBC86-908B-4055-8456-9EB01860C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3F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3F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2</Words>
  <Characters>470</Characters>
  <Application>Microsoft Office Word</Application>
  <DocSecurity>0</DocSecurity>
  <Lines>3</Lines>
  <Paragraphs>1</Paragraphs>
  <ScaleCrop>false</ScaleCrop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fer, Abdulqader A.M.</dc:creator>
  <cp:keywords/>
  <dc:description/>
  <cp:lastModifiedBy>Dhafer, Abdulqader A.M.</cp:lastModifiedBy>
  <cp:revision>2</cp:revision>
  <dcterms:created xsi:type="dcterms:W3CDTF">2023-02-19T20:39:00Z</dcterms:created>
  <dcterms:modified xsi:type="dcterms:W3CDTF">2023-02-19T20:46:00Z</dcterms:modified>
</cp:coreProperties>
</file>